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8F8343" w14:textId="0BF0A88B" w:rsidR="00A904A3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FE6738">
          <w:rPr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CXCL9 Single-Gene Model Performance Validat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857"/>
        <w:gridCol w:w="176"/>
        <w:gridCol w:w="1246"/>
        <w:gridCol w:w="809"/>
        <w:gridCol w:w="1009"/>
        <w:gridCol w:w="1461"/>
        <w:gridCol w:w="593"/>
      </w:tblGrid>
      <w:tr w:rsidR="00FE6738" w14:paraId="218F834A" w14:textId="77777777" w:rsidTr="000853E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18F8344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alysi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E37C27" w14:textId="77777777" w:rsidR="00FE6738" w:rsidRDefault="00FE6738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8F8345" w14:textId="05B98301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tric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8F8346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8F8347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8F8348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5% 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18F8349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</w:t>
            </w:r>
          </w:p>
        </w:tc>
      </w:tr>
      <w:tr w:rsidR="00FE6738" w14:paraId="218F8351" w14:textId="77777777" w:rsidTr="000853E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4B" w14:textId="47D74545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boratory complete  mod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262A3" w14:textId="77777777" w:rsidR="00FE6738" w:rsidRDefault="00FE6738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4C" w14:textId="6C04912D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²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4D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4E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&lt; 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4F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0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6</w:t>
            </w:r>
          </w:p>
        </w:tc>
      </w:tr>
      <w:tr w:rsidR="00FE6738" w14:paraId="218F8358" w14:textId="77777777" w:rsidTr="000853E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2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boratory train-test valid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FBAE6" w14:textId="77777777" w:rsidR="00FE6738" w:rsidRDefault="00FE6738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3" w14:textId="123D353A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arson 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4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5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6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[0.22, 0.7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7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</w:t>
            </w:r>
          </w:p>
        </w:tc>
      </w:tr>
      <w:tr w:rsidR="00FE6738" w14:paraId="218F835F" w14:textId="77777777" w:rsidTr="000853E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9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boratory train-test valid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58E29" w14:textId="77777777" w:rsidR="00FE6738" w:rsidRDefault="00FE6738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A" w14:textId="53CA211F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M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B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C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D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5E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</w:t>
            </w:r>
          </w:p>
        </w:tc>
      </w:tr>
      <w:tr w:rsidR="00FE6738" w14:paraId="218F8366" w14:textId="77777777" w:rsidTr="000853E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0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boratory train-test valid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7D5DA" w14:textId="77777777" w:rsidR="00FE6738" w:rsidRDefault="00FE6738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1" w14:textId="796278F9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2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3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4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5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</w:t>
            </w:r>
          </w:p>
        </w:tc>
      </w:tr>
      <w:tr w:rsidR="00FE6738" w14:paraId="218F836D" w14:textId="77777777" w:rsidTr="000853E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7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eld cross-population correl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7D5CC" w14:textId="77777777" w:rsidR="00FE6738" w:rsidRDefault="00FE6738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8" w14:textId="10512C29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arson 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9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A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B" w14:textId="77777777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[0.07, 0.2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F836C" w14:textId="77777777" w:rsidR="00FE6738" w:rsidRDefault="00FE673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6</w:t>
            </w:r>
          </w:p>
        </w:tc>
      </w:tr>
      <w:tr w:rsidR="00FE6738" w14:paraId="218F836F" w14:textId="77777777" w:rsidTr="000853E7">
        <w:trPr>
          <w:cantSplit/>
          <w:jc w:val="center"/>
        </w:trPr>
        <w:tc>
          <w:tcPr>
            <w:tcW w:w="0" w:type="auto"/>
          </w:tcPr>
          <w:p w14:paraId="108AE558" w14:textId="77777777" w:rsidR="00FE6738" w:rsidRDefault="00FE6738">
            <w:pPr>
              <w:keepNext/>
              <w:spacing w:after="60"/>
              <w:rPr>
                <w:rFonts w:ascii="Calibri" w:hAnsi="Calibri"/>
                <w:i/>
                <w:sz w:val="20"/>
                <w:vertAlign w:val="superscript"/>
              </w:rPr>
            </w:pPr>
          </w:p>
        </w:tc>
        <w:tc>
          <w:tcPr>
            <w:tcW w:w="0" w:type="auto"/>
            <w:gridSpan w:val="6"/>
          </w:tcPr>
          <w:p w14:paraId="218F836E" w14:textId="1A858D50" w:rsidR="00FE6738" w:rsidRDefault="00FE6738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RMSE = Root Mean Squared Error; MAE = Mean Absolute Error</w:t>
            </w:r>
          </w:p>
        </w:tc>
      </w:tr>
    </w:tbl>
    <w:p w14:paraId="218F8370" w14:textId="77777777" w:rsidR="00A904A3" w:rsidRDefault="00A904A3">
      <w:pPr>
        <w:pStyle w:val="FirstParagraph"/>
      </w:pPr>
    </w:p>
    <w:sectPr w:rsidR="00A904A3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0DEA6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61018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04A3"/>
    <w:rsid w:val="00500852"/>
    <w:rsid w:val="00A904A3"/>
    <w:rsid w:val="00FE6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F8343"/>
  <w15:docId w15:val="{3A2CF675-7E74-4ED9-BDBC-6267154E8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y Webster</cp:lastModifiedBy>
  <cp:revision>2</cp:revision>
  <dcterms:created xsi:type="dcterms:W3CDTF">2025-07-29T14:25:00Z</dcterms:created>
  <dcterms:modified xsi:type="dcterms:W3CDTF">2025-09-18T10:14:00Z</dcterms:modified>
</cp:coreProperties>
</file>